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5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3"/>
        <w:gridCol w:w="523"/>
        <w:gridCol w:w="523"/>
        <w:gridCol w:w="608"/>
        <w:gridCol w:w="718"/>
        <w:gridCol w:w="718"/>
        <w:gridCol w:w="718"/>
        <w:gridCol w:w="941"/>
        <w:gridCol w:w="1053"/>
        <w:gridCol w:w="769"/>
        <w:gridCol w:w="506"/>
        <w:gridCol w:w="1390"/>
        <w:gridCol w:w="719"/>
        <w:gridCol w:w="1681"/>
        <w:gridCol w:w="506"/>
        <w:gridCol w:w="1387"/>
        <w:gridCol w:w="762"/>
        <w:gridCol w:w="1685"/>
      </w:tblGrid>
      <w:tr w:rsidR="00851727" w:rsidRPr="00851727" w14:paraId="15EF6724" w14:textId="77777777" w:rsidTr="000324E2">
        <w:trPr>
          <w:trHeight w:val="600"/>
        </w:trPr>
        <w:tc>
          <w:tcPr>
            <w:tcW w:w="523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6B1373C9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ety</w:t>
            </w:r>
          </w:p>
        </w:tc>
        <w:tc>
          <w:tcPr>
            <w:tcW w:w="523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644DE240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plicate</w:t>
            </w:r>
          </w:p>
        </w:tc>
        <w:tc>
          <w:tcPr>
            <w:tcW w:w="523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1AED9163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60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26EF382A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edling height reading 1 (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424A7BC0" w14:textId="19157D3D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2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3E7A3C15" w14:textId="01A524B6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reading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3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718" w:type="dxa"/>
            <w:vMerge w:val="restart"/>
            <w:shd w:val="clear" w:color="000000" w:fill="57FF57"/>
            <w:textDirection w:val="btLr"/>
            <w:vAlign w:val="bottom"/>
            <w:hideMark/>
          </w:tcPr>
          <w:p w14:paraId="725FC878" w14:textId="78D6BDA8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eedling height after 12 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ys (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m)</w:t>
            </w:r>
          </w:p>
        </w:tc>
        <w:tc>
          <w:tcPr>
            <w:tcW w:w="941" w:type="dxa"/>
            <w:vMerge w:val="restart"/>
            <w:shd w:val="clear" w:color="000000" w:fill="57FF57"/>
            <w:noWrap/>
            <w:textDirection w:val="btLr"/>
            <w:hideMark/>
          </w:tcPr>
          <w:p w14:paraId="5F9A9170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edling Dry weight (g)</w:t>
            </w:r>
          </w:p>
        </w:tc>
        <w:tc>
          <w:tcPr>
            <w:tcW w:w="1053" w:type="dxa"/>
            <w:vMerge w:val="restart"/>
            <w:shd w:val="clear" w:color="000000" w:fill="57FF57"/>
            <w:noWrap/>
            <w:textDirection w:val="btLr"/>
            <w:hideMark/>
          </w:tcPr>
          <w:p w14:paraId="47CA5A9E" w14:textId="62DF2C50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otal root length</w:t>
            </w:r>
            <w:r w:rsid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cm)</w:t>
            </w:r>
            <w:bookmarkStart w:id="0" w:name="_GoBack"/>
            <w:bookmarkEnd w:id="0"/>
          </w:p>
        </w:tc>
        <w:tc>
          <w:tcPr>
            <w:tcW w:w="769" w:type="dxa"/>
            <w:vMerge w:val="restart"/>
            <w:shd w:val="clear" w:color="000000" w:fill="57FF57"/>
            <w:textDirection w:val="btLr"/>
            <w:hideMark/>
          </w:tcPr>
          <w:p w14:paraId="39032C93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lorophyll content of leaves</w:t>
            </w:r>
          </w:p>
        </w:tc>
        <w:tc>
          <w:tcPr>
            <w:tcW w:w="4786" w:type="dxa"/>
            <w:gridSpan w:val="5"/>
            <w:shd w:val="clear" w:color="000000" w:fill="57FF57"/>
            <w:noWrap/>
            <w:vAlign w:val="bottom"/>
            <w:hideMark/>
          </w:tcPr>
          <w:p w14:paraId="49D1E0B0" w14:textId="43CD958B" w:rsidR="00851727" w:rsidRPr="00851727" w:rsidRDefault="00851727" w:rsidP="008517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verage number of seedling</w:t>
            </w:r>
            <w:r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dispensed per hill</w:t>
            </w:r>
          </w:p>
        </w:tc>
        <w:tc>
          <w:tcPr>
            <w:tcW w:w="1387" w:type="dxa"/>
            <w:shd w:val="clear" w:color="000000" w:fill="57FF57"/>
            <w:noWrap/>
            <w:vAlign w:val="bottom"/>
            <w:hideMark/>
          </w:tcPr>
          <w:p w14:paraId="13A59F40" w14:textId="77777777" w:rsidR="00851727" w:rsidRPr="00851727" w:rsidRDefault="00851727" w:rsidP="008517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447" w:type="dxa"/>
            <w:gridSpan w:val="2"/>
            <w:shd w:val="clear" w:color="000000" w:fill="57FF57"/>
            <w:vAlign w:val="bottom"/>
            <w:hideMark/>
          </w:tcPr>
          <w:p w14:paraId="53DB0F86" w14:textId="1B59DC87" w:rsidR="00851727" w:rsidRPr="00851727" w:rsidRDefault="00851727" w:rsidP="008517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umber of seedlings per 25 square </w:t>
            </w:r>
            <w:r w:rsidR="000324E2"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imeters</w:t>
            </w:r>
          </w:p>
        </w:tc>
      </w:tr>
      <w:tr w:rsidR="00851727" w:rsidRPr="00851727" w14:paraId="7FB58C5B" w14:textId="77777777" w:rsidTr="000324E2">
        <w:trPr>
          <w:cantSplit/>
          <w:trHeight w:val="3348"/>
        </w:trPr>
        <w:tc>
          <w:tcPr>
            <w:tcW w:w="523" w:type="dxa"/>
            <w:vMerge/>
            <w:vAlign w:val="center"/>
            <w:hideMark/>
          </w:tcPr>
          <w:p w14:paraId="1C54934B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3" w:type="dxa"/>
            <w:vMerge/>
            <w:vAlign w:val="center"/>
            <w:hideMark/>
          </w:tcPr>
          <w:p w14:paraId="73A35519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523" w:type="dxa"/>
            <w:vMerge/>
            <w:vAlign w:val="center"/>
            <w:hideMark/>
          </w:tcPr>
          <w:p w14:paraId="5C048A67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608" w:type="dxa"/>
            <w:vMerge/>
            <w:vAlign w:val="center"/>
            <w:hideMark/>
          </w:tcPr>
          <w:p w14:paraId="353E8808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3AF562FD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72E353B5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18" w:type="dxa"/>
            <w:vMerge/>
            <w:vAlign w:val="center"/>
            <w:hideMark/>
          </w:tcPr>
          <w:p w14:paraId="160F31C1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941" w:type="dxa"/>
            <w:vMerge/>
            <w:vAlign w:val="center"/>
            <w:hideMark/>
          </w:tcPr>
          <w:p w14:paraId="5FF47B46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53" w:type="dxa"/>
            <w:vMerge/>
            <w:vAlign w:val="center"/>
            <w:hideMark/>
          </w:tcPr>
          <w:p w14:paraId="412A152E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769" w:type="dxa"/>
            <w:vMerge/>
            <w:vAlign w:val="center"/>
            <w:hideMark/>
          </w:tcPr>
          <w:p w14:paraId="067B5D02" w14:textId="77777777" w:rsidR="00851727" w:rsidRPr="00851727" w:rsidRDefault="00851727" w:rsidP="008517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98" w:type="dxa"/>
            <w:shd w:val="clear" w:color="000000" w:fill="57FF57"/>
            <w:noWrap/>
            <w:textDirection w:val="btLr"/>
            <w:vAlign w:val="bottom"/>
            <w:hideMark/>
          </w:tcPr>
          <w:p w14:paraId="45ABBA4B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ow gear</w:t>
            </w:r>
          </w:p>
        </w:tc>
        <w:tc>
          <w:tcPr>
            <w:tcW w:w="1390" w:type="dxa"/>
            <w:shd w:val="clear" w:color="000000" w:fill="7030A0"/>
            <w:noWrap/>
            <w:textDirection w:val="btLr"/>
            <w:hideMark/>
          </w:tcPr>
          <w:p w14:paraId="68169B4C" w14:textId="021DCF70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fter data </w:t>
            </w:r>
            <w:r w:rsidRPr="000324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formed</w:t>
            </w:r>
          </w:p>
        </w:tc>
        <w:tc>
          <w:tcPr>
            <w:tcW w:w="719" w:type="dxa"/>
            <w:shd w:val="clear" w:color="000000" w:fill="57FF57"/>
            <w:noWrap/>
            <w:textDirection w:val="btLr"/>
            <w:vAlign w:val="bottom"/>
            <w:hideMark/>
          </w:tcPr>
          <w:p w14:paraId="46509A76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id gear</w:t>
            </w:r>
          </w:p>
        </w:tc>
        <w:tc>
          <w:tcPr>
            <w:tcW w:w="1681" w:type="dxa"/>
            <w:shd w:val="clear" w:color="000000" w:fill="7030A0"/>
            <w:noWrap/>
            <w:textDirection w:val="btLr"/>
            <w:hideMark/>
          </w:tcPr>
          <w:p w14:paraId="1D427145" w14:textId="01DC07E9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fter data </w:t>
            </w:r>
            <w:r w:rsidR="000324E2" w:rsidRPr="000324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formed</w:t>
            </w:r>
          </w:p>
        </w:tc>
        <w:tc>
          <w:tcPr>
            <w:tcW w:w="498" w:type="dxa"/>
            <w:shd w:val="clear" w:color="000000" w:fill="57FF57"/>
            <w:noWrap/>
            <w:textDirection w:val="btLr"/>
            <w:hideMark/>
          </w:tcPr>
          <w:p w14:paraId="190013B9" w14:textId="77777777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igh gear</w:t>
            </w:r>
          </w:p>
        </w:tc>
        <w:tc>
          <w:tcPr>
            <w:tcW w:w="1387" w:type="dxa"/>
            <w:shd w:val="clear" w:color="000000" w:fill="7030A0"/>
            <w:noWrap/>
            <w:textDirection w:val="btLr"/>
            <w:hideMark/>
          </w:tcPr>
          <w:p w14:paraId="330167C4" w14:textId="31F6BED2" w:rsidR="00851727" w:rsidRPr="00851727" w:rsidRDefault="00851727" w:rsidP="00851727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fter data </w:t>
            </w:r>
            <w:r w:rsidR="000324E2" w:rsidRPr="000324E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ansformed</w:t>
            </w:r>
          </w:p>
        </w:tc>
        <w:tc>
          <w:tcPr>
            <w:tcW w:w="762" w:type="dxa"/>
            <w:shd w:val="clear" w:color="000000" w:fill="57FF57"/>
            <w:textDirection w:val="btLr"/>
            <w:hideMark/>
          </w:tcPr>
          <w:p w14:paraId="57F68F96" w14:textId="77777777" w:rsidR="00851727" w:rsidRPr="00851727" w:rsidRDefault="00851727" w:rsidP="000324E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lue</w:t>
            </w:r>
          </w:p>
        </w:tc>
        <w:tc>
          <w:tcPr>
            <w:tcW w:w="1685" w:type="dxa"/>
            <w:shd w:val="clear" w:color="000000" w:fill="7030A0"/>
            <w:textDirection w:val="btLr"/>
            <w:hideMark/>
          </w:tcPr>
          <w:p w14:paraId="28EF4EFA" w14:textId="42722B01" w:rsidR="00851727" w:rsidRPr="00851727" w:rsidRDefault="00851727" w:rsidP="000324E2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5172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fter data </w:t>
            </w:r>
            <w:r w:rsidR="000324E2" w:rsidRPr="000324E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ansformed</w:t>
            </w:r>
          </w:p>
        </w:tc>
      </w:tr>
      <w:tr w:rsidR="000324E2" w:rsidRPr="00851727" w14:paraId="4B0E23B7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2D6807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A0AFD0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2996DA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53115CE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C26596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1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640671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7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FC07AD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2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0635192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2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E134DA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73.9612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0596E10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84294F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7D59AB0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58113883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4025F6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1A1350B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8885438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20CED1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4EFD54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30217288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2FD5196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1D3D12F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8.774964387</w:t>
            </w:r>
          </w:p>
        </w:tc>
      </w:tr>
      <w:tr w:rsidR="000324E2" w:rsidRPr="00851727" w14:paraId="51AF43BC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87CF8F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D684BF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536FE9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9D2128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1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B1D311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9F1F33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20D2C8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1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E70ECF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D3F77A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42.7725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36DD224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C798A1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3DB43F7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02938637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46F3BCA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0F9844C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1659021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F9278E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1135192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099800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3D11A6F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93FDA8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09950494</w:t>
            </w:r>
          </w:p>
        </w:tc>
      </w:tr>
      <w:tr w:rsidR="000324E2" w:rsidRPr="00851727" w14:paraId="1E8CE9B7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BC6633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4D8AEE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7BB057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CCEC5B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383922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98B0DD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69E5D2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9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469550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4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7F0952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8.8409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7396292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62B54A9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5FFAFD6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8035085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3AD78ED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A8F99B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309401077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208992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4EE87CA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8843582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48030CE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8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3811D10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4734012</w:t>
            </w:r>
          </w:p>
        </w:tc>
      </w:tr>
      <w:tr w:rsidR="000324E2" w:rsidRPr="00851727" w14:paraId="69D34E3E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EEEC1B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88B223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CAD48F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ED403A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69D80D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364FAD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3F80D8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68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2E2BE4D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4F5C13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8.8316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43019FD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7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305EAF1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3B6EC11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42899156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22F3809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299729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099800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3CD816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DEA9DD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66458251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2CB6353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4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5257A5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.56465997</w:t>
            </w:r>
          </w:p>
        </w:tc>
      </w:tr>
      <w:tr w:rsidR="000324E2" w:rsidRPr="00851727" w14:paraId="686AC3C6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A6D9D4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A37973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1B009F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297A45E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2D8A99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CEE538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9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E06534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3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3B6B03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63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2927EB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69.3141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291381A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6C60C6D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57B91FA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61245155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3FFA20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30F7E36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8885438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30DAA50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4EF9DE8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2D9AFF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54414E6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8.426149773</w:t>
            </w:r>
          </w:p>
        </w:tc>
      </w:tr>
      <w:tr w:rsidR="000324E2" w:rsidRPr="00851727" w14:paraId="60CEDCD8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2E57FC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96326D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BD5FF7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2BB7422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1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0712FD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14590B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4CCAF9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93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B7A07A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6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384935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0.3814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0016671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.1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67DFDC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5A7D910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58098146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1E30FFE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58D6E6C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43908891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76095F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5F671D7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44948974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11E2698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35F706D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899494937</w:t>
            </w:r>
          </w:p>
        </w:tc>
      </w:tr>
      <w:tr w:rsidR="000324E2" w:rsidRPr="00851727" w14:paraId="5B51EF6D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AFB29C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07E92E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2D793F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035567D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E7C900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BADFA8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6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C707DA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292735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5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75FEFD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0.3221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3680716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88B711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87E055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35A015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5967A37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7F776A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6B90D89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6904651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2ED2CBF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2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7E8715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91637529</w:t>
            </w:r>
          </w:p>
        </w:tc>
      </w:tr>
      <w:tr w:rsidR="000324E2" w:rsidRPr="00851727" w14:paraId="6A3BAF0D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15AFEF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AF51A4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7FF1FD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51755E7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1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EB5A92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A2770F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626BE1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8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756DE2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A94822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7.8065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7E52477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9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358D9C7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4B9610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29822128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26CBCF1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3D469C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6038191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36EA57D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5738086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60768096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1BA72D9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778CA8F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0324E2" w:rsidRPr="00851727" w14:paraId="63D3FFC4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EB767F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D1BDA8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09A38B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577DB01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BDA7C9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7EA72D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4.8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8446E9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54541B9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9B3E75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8.7268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45BEF33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9861D9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3929E6B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643167673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1784276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43E7C9F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2574185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2E3B1F9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2D385D3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65CF40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170988D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8.544003745</w:t>
            </w:r>
          </w:p>
        </w:tc>
      </w:tr>
      <w:tr w:rsidR="000324E2" w:rsidRPr="00851727" w14:paraId="75BE42B1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707E39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4B3B69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D71377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5B69C44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39C58F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3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00D24B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34744E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9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502BD88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5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D1F18E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55.3656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6D0BFA1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F8519F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3042172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88854382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27E5DA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4DC860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43908891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B0E557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FF0B1F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46981780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4FE8D38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3207F13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848857802</w:t>
            </w:r>
          </w:p>
        </w:tc>
      </w:tr>
      <w:tr w:rsidR="000324E2" w:rsidRPr="00851727" w14:paraId="5439A5B4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F116D7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AA1877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1D67EC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CCB5C8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7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0A8BF7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4C71D9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5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5C6008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80EB4A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6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73619D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02.5398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6189B0B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A4CEFA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7493136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495CAE7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039CCBF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36067977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31489A7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4959BC3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8843582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12974C2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51520FE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40175425</w:t>
            </w:r>
          </w:p>
        </w:tc>
      </w:tr>
      <w:tr w:rsidR="000324E2" w:rsidRPr="00851727" w14:paraId="26292713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296C37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CD61E6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D590B4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4C1306B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2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0F5D62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226569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3D3A07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55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8BFBA0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6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E4FFB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16.5364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0D7230C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0C72DE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24397D7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0998008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4C8F2A0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2B4D1D2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2982212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86502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6627F49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66458251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25E01BF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78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219D2F3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.34166406</w:t>
            </w:r>
          </w:p>
        </w:tc>
      </w:tr>
      <w:tr w:rsidR="000324E2" w:rsidRPr="00851727" w14:paraId="04FE2BD1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3CCD26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3B1873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C9D779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0000B1B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5ADC01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5AF4F0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177C64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48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AFDE8C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4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9D9195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69.3253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58AD73F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5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1146E3B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679B79B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414213562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52983F5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35C29D6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54919333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61C9BF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1297DA4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4390889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69E7CB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923298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0324E2" w:rsidRPr="00851727" w14:paraId="48F598BB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5E3B4B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B9978E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9BFD8E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0FF135D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3AA5E3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9EDC5F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1D067F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3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5331B41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1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4D6C12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9.1535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2DBBE29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.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1BF1496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29A8A6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58113883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4DBC66E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4FC4DC2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8885438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E3E800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4EC2B82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4476105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1F1EA22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7540908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8.185352772</w:t>
            </w:r>
          </w:p>
        </w:tc>
      </w:tr>
      <w:tr w:rsidR="000324E2" w:rsidRPr="00851727" w14:paraId="374BB192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0F12A5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EF2B88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09DFA3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179514C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D4A04D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BA9301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4A760E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8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43CBF9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5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98E65C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4.1149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46E4965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A68167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631C58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02938637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0E742CD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19E897D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9736659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B169A6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D2E463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7347D1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254731B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09950494</w:t>
            </w:r>
          </w:p>
        </w:tc>
      </w:tr>
      <w:tr w:rsidR="000324E2" w:rsidRPr="00851727" w14:paraId="4C5F8283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DE7F15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621DB5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BE8588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6B98BDE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DBA541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0388B8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44ED64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3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7F800A4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80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E1762D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2.2217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1237C78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2.4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0EE051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46454F8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097617696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6C085BD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17B800B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5831795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900AD4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A0417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38746727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0A10A30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9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3B4B21E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35781669</w:t>
            </w:r>
          </w:p>
        </w:tc>
      </w:tr>
      <w:tr w:rsidR="000324E2" w:rsidRPr="00851727" w14:paraId="6AC102DE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71ECA4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3422AA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C6C33D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E0DCF1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2CF901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FD75BD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3EACAE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65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4177CA0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3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B8F3A6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72.8756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30C047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B85C6A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3623247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449137675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D3A2E8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3C191B8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61245155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2A422CB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47BA291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5592145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4BC6610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1485C41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211102551</w:t>
            </w:r>
          </w:p>
        </w:tc>
      </w:tr>
      <w:tr w:rsidR="000324E2" w:rsidRPr="00851727" w14:paraId="296436B4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997EE4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49D7F7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92F2E3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20C490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C5B282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7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01F3A8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914296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2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585134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2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D419A4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0.619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48C88FE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14653C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120913F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61245155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014F012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4EEC37F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32050808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72CEAA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1331D1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4476105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50F041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2C17D57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8.366600265</w:t>
            </w:r>
          </w:p>
        </w:tc>
      </w:tr>
      <w:tr w:rsidR="000324E2" w:rsidRPr="00851727" w14:paraId="10715F9A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04936B6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68B803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0C1BFB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3E519F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720DE1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6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2F4B9E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18D7AF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6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BB2FC3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4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C83BE4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7.2195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7528597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5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27FD7E6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42E8050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02938637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5A15807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05EDFB1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9736659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15C5B0F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5C22BBE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679483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3B8ECA3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FF1204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19803903</w:t>
            </w:r>
          </w:p>
        </w:tc>
      </w:tr>
      <w:tr w:rsidR="000324E2" w:rsidRPr="00851727" w14:paraId="1F23623A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686D55C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581CF4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FF8970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1EC7AE8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D7F64F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6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4B50E4C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965246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7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3833085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86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8D2F7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3.7117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706F93D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1.9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386B09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6131477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081665999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3A8FFD1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40EE540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908902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121A21C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0F8EA09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46981780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DB39D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34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1EB84B0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5758369</w:t>
            </w:r>
          </w:p>
        </w:tc>
      </w:tr>
      <w:tr w:rsidR="000324E2" w:rsidRPr="00851727" w14:paraId="2A02626F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B7C094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lastRenderedPageBreak/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07C200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4E5EB2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437B615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F51C0C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2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E5CCC3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6.1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913FA1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9.86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4E6DBAC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36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2A2C17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65.2655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18E4473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.2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88D258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29E4B0D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516575089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4561D07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54868E2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64316767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4908B8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6E9CC42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8973665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0F1DD83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06FCC44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92820323</w:t>
            </w:r>
          </w:p>
        </w:tc>
      </w:tr>
      <w:tr w:rsidR="000324E2" w:rsidRPr="00851727" w14:paraId="6E236C44" w14:textId="77777777" w:rsidTr="000324E2">
        <w:trPr>
          <w:trHeight w:val="312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8870E3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03968A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5701D7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592644E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2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C2F1FE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1.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26E69DC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840C1F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8.42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75E5B00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1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9D5FE6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41.7057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118E2C8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164F393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7851FA3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58113883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BF8317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B8FAD2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6068168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51F381A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05C273B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4476105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0FDEBB6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6EC7480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937253933</w:t>
            </w:r>
          </w:p>
        </w:tc>
      </w:tr>
      <w:tr w:rsidR="000324E2" w:rsidRPr="00851727" w14:paraId="0C2A23F7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5FFD553A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14BB7AE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7766817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328105F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1ACE07C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9.2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6D0D4896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.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31A6A6E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5.74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615D512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10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3FFBE6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32.6848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15376E5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9.5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0A902CE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5816C5E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760681686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7CB3D72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1A5307D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923538406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E61380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72AFF5E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21359436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378AA8D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2733E021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09950494</w:t>
            </w:r>
          </w:p>
        </w:tc>
      </w:tr>
      <w:tr w:rsidR="000324E2" w:rsidRPr="00851727" w14:paraId="78C27586" w14:textId="77777777" w:rsidTr="000324E2">
        <w:trPr>
          <w:trHeight w:val="288"/>
        </w:trPr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47B26344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21970BC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523" w:type="dxa"/>
            <w:shd w:val="clear" w:color="auto" w:fill="auto"/>
            <w:noWrap/>
            <w:vAlign w:val="bottom"/>
            <w:hideMark/>
          </w:tcPr>
          <w:p w14:paraId="3AACD173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08" w:type="dxa"/>
            <w:shd w:val="clear" w:color="auto" w:fill="auto"/>
            <w:noWrap/>
            <w:vAlign w:val="bottom"/>
            <w:hideMark/>
          </w:tcPr>
          <w:p w14:paraId="12EC0D0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04BCC71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.7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592EBFBB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7.7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14:paraId="717E44D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41</w:t>
            </w:r>
          </w:p>
        </w:tc>
        <w:tc>
          <w:tcPr>
            <w:tcW w:w="941" w:type="dxa"/>
            <w:shd w:val="clear" w:color="auto" w:fill="auto"/>
            <w:noWrap/>
            <w:vAlign w:val="bottom"/>
            <w:hideMark/>
          </w:tcPr>
          <w:p w14:paraId="1424F3F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0.0906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8B0BD6C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04.026</w:t>
            </w:r>
          </w:p>
        </w:tc>
        <w:tc>
          <w:tcPr>
            <w:tcW w:w="769" w:type="dxa"/>
            <w:shd w:val="clear" w:color="auto" w:fill="auto"/>
            <w:noWrap/>
            <w:vAlign w:val="bottom"/>
            <w:hideMark/>
          </w:tcPr>
          <w:p w14:paraId="5F5FBEE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35.7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772ADE7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390" w:type="dxa"/>
            <w:shd w:val="clear" w:color="auto" w:fill="auto"/>
            <w:noWrap/>
            <w:vAlign w:val="bottom"/>
            <w:hideMark/>
          </w:tcPr>
          <w:p w14:paraId="42A52018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.974841766</w:t>
            </w:r>
          </w:p>
        </w:tc>
        <w:tc>
          <w:tcPr>
            <w:tcW w:w="719" w:type="dxa"/>
            <w:shd w:val="clear" w:color="auto" w:fill="auto"/>
            <w:noWrap/>
            <w:vAlign w:val="bottom"/>
            <w:hideMark/>
          </w:tcPr>
          <w:p w14:paraId="53CD20A5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681" w:type="dxa"/>
            <w:shd w:val="clear" w:color="auto" w:fill="auto"/>
            <w:noWrap/>
            <w:vAlign w:val="bottom"/>
            <w:hideMark/>
          </w:tcPr>
          <w:p w14:paraId="7F6A314E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19089023</w:t>
            </w:r>
          </w:p>
        </w:tc>
        <w:tc>
          <w:tcPr>
            <w:tcW w:w="498" w:type="dxa"/>
            <w:shd w:val="clear" w:color="auto" w:fill="auto"/>
            <w:noWrap/>
            <w:vAlign w:val="bottom"/>
            <w:hideMark/>
          </w:tcPr>
          <w:p w14:paraId="27F27599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387" w:type="dxa"/>
            <w:shd w:val="clear" w:color="auto" w:fill="auto"/>
            <w:noWrap/>
            <w:vAlign w:val="bottom"/>
            <w:hideMark/>
          </w:tcPr>
          <w:p w14:paraId="1B963697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2.52982212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14:paraId="6CB907AF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20</w:t>
            </w:r>
          </w:p>
        </w:tc>
        <w:tc>
          <w:tcPr>
            <w:tcW w:w="1685" w:type="dxa"/>
            <w:shd w:val="clear" w:color="auto" w:fill="auto"/>
            <w:noWrap/>
            <w:vAlign w:val="bottom"/>
            <w:hideMark/>
          </w:tcPr>
          <w:p w14:paraId="1168B3B2" w14:textId="77777777" w:rsidR="00851727" w:rsidRPr="00851727" w:rsidRDefault="00851727" w:rsidP="0085172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51727">
              <w:rPr>
                <w:rFonts w:ascii="Calibri" w:eastAsia="Times New Roman" w:hAnsi="Calibri" w:cs="Calibri"/>
                <w:color w:val="000000"/>
              </w:rPr>
              <w:t>10.95445115</w:t>
            </w:r>
          </w:p>
        </w:tc>
      </w:tr>
    </w:tbl>
    <w:p w14:paraId="1B167973" w14:textId="77777777" w:rsidR="00C734CD" w:rsidRDefault="000324E2"/>
    <w:sectPr w:rsidR="00C734CD" w:rsidSect="00851727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TMwNTMEYjNDMyUdpeDU4uLM/DyQAsNaAPnHhMYsAAAA"/>
  </w:docVars>
  <w:rsids>
    <w:rsidRoot w:val="00851727"/>
    <w:rsid w:val="000324E2"/>
    <w:rsid w:val="00056EB7"/>
    <w:rsid w:val="001B4291"/>
    <w:rsid w:val="00851727"/>
    <w:rsid w:val="00A019A4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C33B2"/>
  <w15:chartTrackingRefBased/>
  <w15:docId w15:val="{3D20AA12-D466-4CAA-808B-A153EDE0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25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44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2-15T14:00:00Z</dcterms:created>
  <dcterms:modified xsi:type="dcterms:W3CDTF">2018-12-15T14:14:00Z</dcterms:modified>
</cp:coreProperties>
</file>